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DA726A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20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034E22">
        <w:t xml:space="preserve">Martinovi </w:t>
      </w:r>
      <w:proofErr w:type="spellStart"/>
      <w:r w:rsidR="00034E22">
        <w:t>Brinckovi</w:t>
      </w:r>
      <w:proofErr w:type="spellEnd"/>
      <w:r w:rsidR="00034E22">
        <w:t xml:space="preserve">, členovi dozornej rady Letiska Poprad – Tatry, </w:t>
      </w:r>
      <w:proofErr w:type="spellStart"/>
      <w:r w:rsidR="00034E22">
        <w:t>a.s</w:t>
      </w:r>
      <w:proofErr w:type="spellEnd"/>
      <w:r w:rsidR="00034E22">
        <w:t xml:space="preserve">.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 w:rsidR="00034E22">
        <w:t>podal 15</w:t>
      </w:r>
      <w:r>
        <w:t>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1758A5">
        <w:t xml:space="preserve">Martinovi </w:t>
      </w:r>
      <w:proofErr w:type="spellStart"/>
      <w:r w:rsidR="001758A5">
        <w:t>Brinckovi</w:t>
      </w:r>
      <w:proofErr w:type="spellEnd"/>
      <w:r w:rsidR="001758A5">
        <w:t xml:space="preserve">, členovi dozornej rady Letiska Poprad – Tatry, </w:t>
      </w:r>
      <w:proofErr w:type="spellStart"/>
      <w:r w:rsidR="001758A5">
        <w:t>a.</w:t>
      </w:r>
      <w:bookmarkStart w:id="0" w:name="_GoBack"/>
      <w:bookmarkEnd w:id="0"/>
      <w:r w:rsidR="001758A5">
        <w:t>s</w:t>
      </w:r>
      <w:proofErr w:type="spellEnd"/>
      <w:r w:rsidR="001758A5">
        <w:t xml:space="preserve">. </w:t>
      </w:r>
      <w:r w:rsidR="001758A5">
        <w:br/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65743D">
        <w:t>105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D511DE" w:rsidRDefault="00D511DE" w:rsidP="00D511DE">
      <w:pPr>
        <w:spacing w:line="240" w:lineRule="atLeast"/>
        <w:jc w:val="both"/>
      </w:pPr>
      <w:r>
        <w:t>overovateľka výboru</w:t>
      </w:r>
    </w:p>
    <w:p w:rsidR="007949E9" w:rsidRPr="00D511DE" w:rsidRDefault="007949E9" w:rsidP="00D511DE"/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34E22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758A5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84270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5743D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A726A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7FEBFB-3B6A-43B8-8C9F-695DC25F70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310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Maronová, Renáta, Mgr.</cp:lastModifiedBy>
  <cp:revision>65</cp:revision>
  <cp:lastPrinted>2025-06-18T14:34:00Z</cp:lastPrinted>
  <dcterms:created xsi:type="dcterms:W3CDTF">2021-09-24T06:29:00Z</dcterms:created>
  <dcterms:modified xsi:type="dcterms:W3CDTF">2025-06-18T14:34:00Z</dcterms:modified>
</cp:coreProperties>
</file>